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307"/>
        <w:gridCol w:w="1227"/>
        <w:gridCol w:w="1109"/>
        <w:gridCol w:w="1112"/>
        <w:gridCol w:w="949"/>
        <w:gridCol w:w="1590"/>
        <w:gridCol w:w="1134"/>
        <w:gridCol w:w="765"/>
        <w:gridCol w:w="1383"/>
        <w:gridCol w:w="881"/>
        <w:gridCol w:w="1383"/>
        <w:gridCol w:w="881"/>
        <w:gridCol w:w="1134"/>
        <w:gridCol w:w="759"/>
      </w:tblGrid>
      <w:tr w:rsidR="00A514C9" w:rsidRPr="0030069A" w14:paraId="7118568E" w14:textId="77777777" w:rsidTr="00832CAF">
        <w:trPr>
          <w:trHeight w:val="420"/>
        </w:trPr>
        <w:tc>
          <w:tcPr>
            <w:tcW w:w="5000" w:type="pct"/>
            <w:gridSpan w:val="14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554FCA7F" w14:textId="6025C99E" w:rsidR="00A514C9" w:rsidRPr="00181341" w:rsidRDefault="00921AAE" w:rsidP="00A514C9">
            <w:pPr>
              <w:rPr>
                <w:rFonts w:ascii="Times New Roman" w:hAnsi="Times New Roman" w:cs="Times New Roman"/>
                <w:b/>
              </w:rPr>
            </w:pPr>
            <w:r w:rsidRPr="00181341">
              <w:rPr>
                <w:rFonts w:ascii="Times New Roman" w:hAnsi="Times New Roman" w:cs="Times New Roman"/>
                <w:b/>
              </w:rPr>
              <w:t xml:space="preserve">Supplemental </w:t>
            </w:r>
            <w:r w:rsidR="00A514C9" w:rsidRPr="00181341">
              <w:rPr>
                <w:rFonts w:ascii="Times New Roman" w:hAnsi="Times New Roman" w:cs="Times New Roman"/>
                <w:b/>
              </w:rPr>
              <w:t xml:space="preserve">Table1. Base Line </w:t>
            </w:r>
            <w:proofErr w:type="spellStart"/>
            <w:r w:rsidR="00A514C9" w:rsidRPr="00181341">
              <w:rPr>
                <w:rFonts w:ascii="Times New Roman" w:hAnsi="Times New Roman" w:cs="Times New Roman"/>
                <w:b/>
              </w:rPr>
              <w:t>Clinicopathologic</w:t>
            </w:r>
            <w:proofErr w:type="spellEnd"/>
            <w:r w:rsidR="00A514C9" w:rsidRPr="00181341">
              <w:rPr>
                <w:rFonts w:ascii="Times New Roman" w:hAnsi="Times New Roman" w:cs="Times New Roman"/>
                <w:b/>
              </w:rPr>
              <w:t xml:space="preserve"> Characteristics of the Training Data Set and Validation Data Set</w:t>
            </w:r>
          </w:p>
        </w:tc>
      </w:tr>
      <w:tr w:rsidR="0030069A" w:rsidRPr="0030069A" w14:paraId="28875BA7" w14:textId="77777777" w:rsidTr="00832CAF">
        <w:trPr>
          <w:trHeight w:val="420"/>
        </w:trPr>
        <w:tc>
          <w:tcPr>
            <w:tcW w:w="419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56CC3C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393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E5BFCA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1524" w:type="pct"/>
            <w:gridSpan w:val="4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FB5F61" w14:textId="6280EC7D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 xml:space="preserve">Characteristics of </w:t>
            </w:r>
            <w:r w:rsidR="003F2B8C"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Training</w:t>
            </w: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 xml:space="preserve"> Data Set (N=1001)</w:t>
            </w:r>
          </w:p>
        </w:tc>
        <w:tc>
          <w:tcPr>
            <w:tcW w:w="363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86F284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245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128978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2056" w:type="pct"/>
            <w:gridSpan w:val="6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30A06E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Characteristics of Validation Data Set (N=501)</w:t>
            </w:r>
          </w:p>
        </w:tc>
      </w:tr>
      <w:tr w:rsidR="00832CAF" w:rsidRPr="0030069A" w14:paraId="71377574" w14:textId="77777777" w:rsidTr="00832CAF">
        <w:trPr>
          <w:trHeight w:val="420"/>
        </w:trPr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BD3D847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39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91D07FD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711" w:type="pct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9C859D7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non-BA</w:t>
            </w:r>
          </w:p>
        </w:tc>
        <w:tc>
          <w:tcPr>
            <w:tcW w:w="813" w:type="pct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62B5A49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BA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8335971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Test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4FB235B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P-value</w:t>
            </w:r>
          </w:p>
        </w:tc>
        <w:tc>
          <w:tcPr>
            <w:tcW w:w="725" w:type="pct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1885C0F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non-BA</w:t>
            </w:r>
          </w:p>
        </w:tc>
        <w:tc>
          <w:tcPr>
            <w:tcW w:w="725" w:type="pct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7408AFC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BA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220AFBB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Test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B0245AB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P-value</w:t>
            </w:r>
          </w:p>
        </w:tc>
      </w:tr>
      <w:tr w:rsidR="00832CAF" w:rsidRPr="0030069A" w14:paraId="2FCE21A6" w14:textId="77777777" w:rsidTr="00832CAF">
        <w:trPr>
          <w:trHeight w:val="420"/>
        </w:trPr>
        <w:tc>
          <w:tcPr>
            <w:tcW w:w="419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A1D627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Gender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A18F7B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female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0A1828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42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4D9265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6.8%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F5FAB2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411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9F3584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48.7%</w:t>
            </w:r>
          </w:p>
        </w:tc>
        <w:tc>
          <w:tcPr>
            <w:tcW w:w="363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D4BAEE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Chi-squared</w:t>
            </w:r>
          </w:p>
        </w:tc>
        <w:tc>
          <w:tcPr>
            <w:tcW w:w="245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141C39" w14:textId="74BD9BB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&lt;0.01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8B6F6D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6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3E95B1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9.5%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01931F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21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75F4B6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53.5%</w:t>
            </w:r>
          </w:p>
        </w:tc>
        <w:tc>
          <w:tcPr>
            <w:tcW w:w="363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39CBE6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Chi-squared</w:t>
            </w:r>
          </w:p>
        </w:tc>
        <w:tc>
          <w:tcPr>
            <w:tcW w:w="243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5011F8" w14:textId="44E8DEC1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&lt;0.01</w:t>
            </w:r>
          </w:p>
        </w:tc>
      </w:tr>
      <w:tr w:rsidR="00832CAF" w:rsidRPr="0030069A" w14:paraId="095C3F0D" w14:textId="77777777" w:rsidTr="00832CAF">
        <w:trPr>
          <w:trHeight w:val="420"/>
        </w:trPr>
        <w:tc>
          <w:tcPr>
            <w:tcW w:w="41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EDACE2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0E09D4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male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9BFEE7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15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8ECB8B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73.2%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23755A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433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59E014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51.3%</w:t>
            </w:r>
          </w:p>
        </w:tc>
        <w:tc>
          <w:tcPr>
            <w:tcW w:w="363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F625B3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45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1113FB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383064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62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A54C9D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70.4%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78FD2D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92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956E88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46.4%</w:t>
            </w:r>
          </w:p>
        </w:tc>
        <w:tc>
          <w:tcPr>
            <w:tcW w:w="363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BE204F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43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EA6CCA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832CAF" w:rsidRPr="0030069A" w14:paraId="2CFAF4BF" w14:textId="77777777" w:rsidTr="00832CAF">
        <w:trPr>
          <w:trHeight w:val="420"/>
        </w:trPr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EB9C02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CCBABE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24BF79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D2647E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65FFF3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1906BD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244512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7A9729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05CEA4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D5661C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BB15AB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3AFE44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393293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55E9E6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</w:tr>
      <w:tr w:rsidR="00832CAF" w:rsidRPr="0030069A" w14:paraId="32F7A71F" w14:textId="77777777" w:rsidTr="00832CAF">
        <w:trPr>
          <w:trHeight w:val="420"/>
        </w:trPr>
        <w:tc>
          <w:tcPr>
            <w:tcW w:w="419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8C1536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Size of liver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167995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Normal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430F1C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59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A7980A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37.6%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807C91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34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37A4B5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7.7%</w:t>
            </w:r>
          </w:p>
        </w:tc>
        <w:tc>
          <w:tcPr>
            <w:tcW w:w="363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B6B261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Chi-squared</w:t>
            </w:r>
          </w:p>
        </w:tc>
        <w:tc>
          <w:tcPr>
            <w:tcW w:w="245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E63264" w14:textId="290BB384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0.01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280988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31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029321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35.2%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D3220C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17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CDDDA9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8.3%</w:t>
            </w:r>
          </w:p>
        </w:tc>
        <w:tc>
          <w:tcPr>
            <w:tcW w:w="363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BD51D1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Chi-squared</w:t>
            </w:r>
          </w:p>
        </w:tc>
        <w:tc>
          <w:tcPr>
            <w:tcW w:w="243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F8AC52" w14:textId="34B66BF4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&lt;0.01</w:t>
            </w:r>
          </w:p>
        </w:tc>
      </w:tr>
      <w:tr w:rsidR="00832CAF" w:rsidRPr="0030069A" w14:paraId="202AEE89" w14:textId="77777777" w:rsidTr="00832CAF">
        <w:trPr>
          <w:trHeight w:val="420"/>
        </w:trPr>
        <w:tc>
          <w:tcPr>
            <w:tcW w:w="41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D3283A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BB1C59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Enlargement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3B7606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98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2B890A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62.4%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351BB4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610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747E6A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72.3%</w:t>
            </w:r>
          </w:p>
        </w:tc>
        <w:tc>
          <w:tcPr>
            <w:tcW w:w="363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2280EC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45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B8C475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55BDD5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57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605BA2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64.7%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A84C17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96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7BDA1D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71.7%</w:t>
            </w:r>
          </w:p>
        </w:tc>
        <w:tc>
          <w:tcPr>
            <w:tcW w:w="363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6B3026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43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2302AF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832CAF" w:rsidRPr="0030069A" w14:paraId="1B64D796" w14:textId="77777777" w:rsidTr="00832CAF">
        <w:trPr>
          <w:trHeight w:val="420"/>
        </w:trPr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0DB418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C2CAA4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E4F22F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2BD189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125428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333EC7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FC0D44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95D3A6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E58183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A6623F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13D4B2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D360EB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39F050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C4F7D8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</w:tr>
      <w:tr w:rsidR="00832CAF" w:rsidRPr="0030069A" w14:paraId="6B4B3D41" w14:textId="77777777" w:rsidTr="00832CAF">
        <w:trPr>
          <w:trHeight w:val="420"/>
        </w:trPr>
        <w:tc>
          <w:tcPr>
            <w:tcW w:w="419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AF5F3A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Fasting gallbladder visibility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E4DD5C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No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0CC91F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1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8C74AB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7.0%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6485C3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42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6C41D0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8.7%</w:t>
            </w:r>
          </w:p>
        </w:tc>
        <w:tc>
          <w:tcPr>
            <w:tcW w:w="363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25A1D8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Chi-squared</w:t>
            </w:r>
          </w:p>
        </w:tc>
        <w:tc>
          <w:tcPr>
            <w:tcW w:w="245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BE8C06" w14:textId="40F2A87E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&lt;0.01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0E90A1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9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CF5126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0.2%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68DE6B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13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2990E1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7.4%</w:t>
            </w:r>
          </w:p>
        </w:tc>
        <w:tc>
          <w:tcPr>
            <w:tcW w:w="363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A7D1B1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Chi-squared</w:t>
            </w:r>
          </w:p>
        </w:tc>
        <w:tc>
          <w:tcPr>
            <w:tcW w:w="243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2457DA" w14:textId="55584150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&lt;0.01</w:t>
            </w:r>
          </w:p>
        </w:tc>
      </w:tr>
      <w:tr w:rsidR="00832CAF" w:rsidRPr="0030069A" w14:paraId="0EEF7F06" w14:textId="77777777" w:rsidTr="00832CAF">
        <w:trPr>
          <w:trHeight w:val="420"/>
        </w:trPr>
        <w:tc>
          <w:tcPr>
            <w:tcW w:w="41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79D894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768A3F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Yes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A25C9D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46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C7E90C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93.0%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444E6C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602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814FA3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71.3%</w:t>
            </w:r>
          </w:p>
        </w:tc>
        <w:tc>
          <w:tcPr>
            <w:tcW w:w="363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D90837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45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1D0450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3B6534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79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A64433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89.7%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9316DF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300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E12149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72.6%</w:t>
            </w:r>
          </w:p>
        </w:tc>
        <w:tc>
          <w:tcPr>
            <w:tcW w:w="363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C6B0CF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43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79AD06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832CAF" w:rsidRPr="0030069A" w14:paraId="48649F33" w14:textId="77777777" w:rsidTr="00832CAF">
        <w:trPr>
          <w:trHeight w:val="420"/>
        </w:trPr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E8B35E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35DABD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156A57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9D51BD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559A19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059422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10E181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A7BCCC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02BB06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CD91A6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59572E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7283A8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31BF4A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844C02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</w:tr>
      <w:tr w:rsidR="00832CAF" w:rsidRPr="0030069A" w14:paraId="6987A244" w14:textId="77777777" w:rsidTr="00832CAF">
        <w:trPr>
          <w:trHeight w:val="420"/>
        </w:trPr>
        <w:tc>
          <w:tcPr>
            <w:tcW w:w="419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3C4363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Fasting</w:t>
            </w: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br/>
              <w:t>Gallbladder filling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F22154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No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F570BB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45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F267E9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8.7%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893566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398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D28F80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47.2%</w:t>
            </w:r>
          </w:p>
        </w:tc>
        <w:tc>
          <w:tcPr>
            <w:tcW w:w="363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D80EAB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Chi-squared</w:t>
            </w:r>
          </w:p>
        </w:tc>
        <w:tc>
          <w:tcPr>
            <w:tcW w:w="245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B7A8E9" w14:textId="3836C5F0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&lt;0.01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D7D6F9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9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5EF09E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33.0%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418EEE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98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14F669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47.9%</w:t>
            </w:r>
          </w:p>
        </w:tc>
        <w:tc>
          <w:tcPr>
            <w:tcW w:w="363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3DEB97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Chi-squared</w:t>
            </w:r>
          </w:p>
        </w:tc>
        <w:tc>
          <w:tcPr>
            <w:tcW w:w="243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83F62B" w14:textId="35CE7374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&lt;0.01</w:t>
            </w:r>
          </w:p>
        </w:tc>
      </w:tr>
      <w:tr w:rsidR="00832CAF" w:rsidRPr="0030069A" w14:paraId="2321E092" w14:textId="77777777" w:rsidTr="00832CAF">
        <w:trPr>
          <w:trHeight w:val="420"/>
        </w:trPr>
        <w:tc>
          <w:tcPr>
            <w:tcW w:w="41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68F1F5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170305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Poor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DBA770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34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B35E9C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1.7%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41683B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34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4865F2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7.7%</w:t>
            </w:r>
          </w:p>
        </w:tc>
        <w:tc>
          <w:tcPr>
            <w:tcW w:w="363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7BA577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45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87BB0B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1F75A7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4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F16DA6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5.9%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083505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14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E6F81A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7.6%</w:t>
            </w:r>
          </w:p>
        </w:tc>
        <w:tc>
          <w:tcPr>
            <w:tcW w:w="363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C8DDE1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43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F4D1D0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832CAF" w:rsidRPr="0030069A" w14:paraId="086EE900" w14:textId="77777777" w:rsidTr="00832CAF">
        <w:trPr>
          <w:trHeight w:val="420"/>
        </w:trPr>
        <w:tc>
          <w:tcPr>
            <w:tcW w:w="41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B109DE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D478C4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Relatively Poor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29DF5B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43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6A6BF7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7.4%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BCCEA0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69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4FBF8B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0.0%</w:t>
            </w:r>
          </w:p>
        </w:tc>
        <w:tc>
          <w:tcPr>
            <w:tcW w:w="363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74153C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45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5F5B30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3A29B6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4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5F0CD3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7.3%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7BCF19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80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C4C0C3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9.4%</w:t>
            </w:r>
          </w:p>
        </w:tc>
        <w:tc>
          <w:tcPr>
            <w:tcW w:w="363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23A1AE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43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FE4376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832CAF" w:rsidRPr="0030069A" w14:paraId="2CB57EAE" w14:textId="77777777" w:rsidTr="00832CAF">
        <w:trPr>
          <w:trHeight w:val="420"/>
        </w:trPr>
        <w:tc>
          <w:tcPr>
            <w:tcW w:w="41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ED6477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33FD4D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Yes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89452C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35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2F666E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2.3%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793B57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43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E646FA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5.1%</w:t>
            </w:r>
          </w:p>
        </w:tc>
        <w:tc>
          <w:tcPr>
            <w:tcW w:w="363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3DE4DF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45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822930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72D8C0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1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F20E12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3.9%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12BDF4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1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0E0551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5.1%</w:t>
            </w:r>
          </w:p>
        </w:tc>
        <w:tc>
          <w:tcPr>
            <w:tcW w:w="363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EEDFCD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43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0C7A1D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832CAF" w:rsidRPr="0030069A" w14:paraId="63F1BFAC" w14:textId="77777777" w:rsidTr="00832CAF">
        <w:trPr>
          <w:trHeight w:val="420"/>
        </w:trPr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C9B260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CCEC8F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9C0211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081107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8224FD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D1EA08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0C12DE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3C9FF1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D0E3D4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C0F87C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0976ED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2456AF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1E69B1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C97746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</w:tr>
      <w:tr w:rsidR="00832CAF" w:rsidRPr="0030069A" w14:paraId="7BB1A028" w14:textId="77777777" w:rsidTr="00832CAF">
        <w:trPr>
          <w:trHeight w:val="420"/>
        </w:trPr>
        <w:tc>
          <w:tcPr>
            <w:tcW w:w="419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532471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 xml:space="preserve">Common bile </w:t>
            </w: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lastRenderedPageBreak/>
              <w:t>duct visibility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A9DFAA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lastRenderedPageBreak/>
              <w:t>Invisible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F643B8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40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909DD9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5.5%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04438F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307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A0817E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36.4%</w:t>
            </w:r>
          </w:p>
        </w:tc>
        <w:tc>
          <w:tcPr>
            <w:tcW w:w="363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949B1F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Chi-squared</w:t>
            </w:r>
          </w:p>
        </w:tc>
        <w:tc>
          <w:tcPr>
            <w:tcW w:w="245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0FDC69" w14:textId="28544BB3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&lt;0.01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879490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4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5B5226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7.2%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6B3C9F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45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0157CF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35.1%</w:t>
            </w:r>
          </w:p>
        </w:tc>
        <w:tc>
          <w:tcPr>
            <w:tcW w:w="363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9274F1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Chi-squared</w:t>
            </w:r>
          </w:p>
        </w:tc>
        <w:tc>
          <w:tcPr>
            <w:tcW w:w="243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9D2C19" w14:textId="4C2FF75E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&lt;0.01</w:t>
            </w:r>
          </w:p>
        </w:tc>
      </w:tr>
      <w:tr w:rsidR="00832CAF" w:rsidRPr="0030069A" w14:paraId="3AB87A03" w14:textId="77777777" w:rsidTr="00832CAF">
        <w:trPr>
          <w:trHeight w:val="420"/>
        </w:trPr>
        <w:tc>
          <w:tcPr>
            <w:tcW w:w="41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5A2015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8DA1B7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Unclear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81CC63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3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8AC2D1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.9%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607F06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73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F604BC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8.6%</w:t>
            </w:r>
          </w:p>
        </w:tc>
        <w:tc>
          <w:tcPr>
            <w:tcW w:w="363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208E4B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45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FF9F98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9A8DF2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443CF9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.0%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E42846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39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E9DD2B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9.4%</w:t>
            </w:r>
          </w:p>
        </w:tc>
        <w:tc>
          <w:tcPr>
            <w:tcW w:w="363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D6AF5C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43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123643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832CAF" w:rsidRPr="0030069A" w14:paraId="4716A66C" w14:textId="77777777" w:rsidTr="00832CAF">
        <w:trPr>
          <w:trHeight w:val="420"/>
        </w:trPr>
        <w:tc>
          <w:tcPr>
            <w:tcW w:w="41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2D9E7A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25A2E9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Fine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E79066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82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9B6509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52.2%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7FC4CB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397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AD4DE7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47.0%</w:t>
            </w:r>
          </w:p>
        </w:tc>
        <w:tc>
          <w:tcPr>
            <w:tcW w:w="363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926C90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45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5B9B63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652552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41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55741D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46.5%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542E49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92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8097BC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46.5%</w:t>
            </w:r>
          </w:p>
        </w:tc>
        <w:tc>
          <w:tcPr>
            <w:tcW w:w="363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49F2D3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43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F52EF1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832CAF" w:rsidRPr="0030069A" w14:paraId="67920832" w14:textId="77777777" w:rsidTr="00832CAF">
        <w:trPr>
          <w:trHeight w:val="420"/>
        </w:trPr>
        <w:tc>
          <w:tcPr>
            <w:tcW w:w="41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FB6A08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1F84DB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Normal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389822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32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310A46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0.4%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63E291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67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F7A4EC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7.9%</w:t>
            </w:r>
          </w:p>
        </w:tc>
        <w:tc>
          <w:tcPr>
            <w:tcW w:w="363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7EE02E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45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6B14A9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0469F7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1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620904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3.9%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00A197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37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43EE1B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9.0%</w:t>
            </w:r>
          </w:p>
        </w:tc>
        <w:tc>
          <w:tcPr>
            <w:tcW w:w="363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1249E3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43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A97FA1" w14:textId="77777777" w:rsidR="0030069A" w:rsidRPr="00D303A7" w:rsidRDefault="0030069A" w:rsidP="0030069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832CAF" w:rsidRPr="0030069A" w14:paraId="37F5F572" w14:textId="77777777" w:rsidTr="00832CAF">
        <w:trPr>
          <w:trHeight w:val="420"/>
        </w:trPr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5155A8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4FF2AA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1D150F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BDCE38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9D183B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B759C4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FB6EDF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D94377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FE1FFE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1E4578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5BB92D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DBD01D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CB9711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6F394D" w14:textId="77777777" w:rsidR="0030069A" w:rsidRPr="00D303A7" w:rsidRDefault="0030069A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</w:tr>
      <w:tr w:rsidR="00F92920" w:rsidRPr="00F92920" w14:paraId="7BB7336B" w14:textId="77777777" w:rsidTr="00832CAF">
        <w:trPr>
          <w:trHeight w:val="420"/>
        </w:trPr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07E766" w14:textId="77777777" w:rsidR="00832CAF" w:rsidRPr="00F92920" w:rsidRDefault="00832CAF" w:rsidP="00D54B27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6"/>
                <w:szCs w:val="16"/>
              </w:rPr>
            </w:pPr>
            <w:r w:rsidRPr="00F92920">
              <w:rPr>
                <w:rFonts w:ascii="Times New Roman" w:eastAsia="DengXian" w:hAnsi="Times New Roman" w:cs="Times New Roman"/>
                <w:kern w:val="0"/>
                <w:sz w:val="16"/>
                <w:szCs w:val="16"/>
              </w:rPr>
              <w:t>Age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44F073" w14:textId="77777777" w:rsidR="00832CAF" w:rsidRPr="00F92920" w:rsidRDefault="00832CAF" w:rsidP="00D54B27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110326" w14:textId="52ECDA9F" w:rsidR="00832CAF" w:rsidRPr="00F92920" w:rsidRDefault="00832CAF" w:rsidP="00832CAF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eastAsia="DengXian" w:hAnsi="Times New Roman" w:cs="Times New Roman"/>
                <w:sz w:val="16"/>
                <w:szCs w:val="16"/>
              </w:rPr>
            </w:pPr>
            <w:r w:rsidRPr="00F92920">
              <w:rPr>
                <w:rFonts w:ascii="Times New Roman" w:eastAsia="DengXian" w:hAnsi="Times New Roman" w:cs="Times New Roman"/>
                <w:kern w:val="0"/>
                <w:sz w:val="16"/>
                <w:szCs w:val="16"/>
              </w:rPr>
              <w:t>73.1</w:t>
            </w:r>
            <w:r w:rsidRPr="00F92920">
              <w:rPr>
                <w:rFonts w:ascii="Times New Roman" w:eastAsia="DengXian" w:hAnsi="Times New Roman" w:cs="Times New Roman"/>
                <w:sz w:val="16"/>
                <w:szCs w:val="16"/>
              </w:rPr>
              <w:t>±32.2</w:t>
            </w:r>
          </w:p>
          <w:p w14:paraId="2EB28589" w14:textId="77777777" w:rsidR="00832CAF" w:rsidRPr="00F92920" w:rsidRDefault="00832CAF" w:rsidP="00D54B27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B9A7DC" w14:textId="77777777" w:rsidR="00832CAF" w:rsidRPr="00F92920" w:rsidRDefault="00832CAF" w:rsidP="00D54B27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6"/>
                <w:szCs w:val="16"/>
              </w:rPr>
            </w:pPr>
            <w:r w:rsidRPr="00F92920">
              <w:rPr>
                <w:rFonts w:ascii="Times New Roman" w:eastAsia="DengXian" w:hAnsi="Times New Roman" w:cs="Times New Roman"/>
                <w:kern w:val="0"/>
                <w:sz w:val="16"/>
                <w:szCs w:val="16"/>
              </w:rPr>
              <w:t>53.0 (67.0, 83.0)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695EE8" w14:textId="77777777" w:rsidR="00832CAF" w:rsidRPr="00F92920" w:rsidRDefault="00832CAF" w:rsidP="00832CAF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6"/>
                <w:szCs w:val="16"/>
              </w:rPr>
            </w:pPr>
            <w:r w:rsidRPr="00F92920">
              <w:rPr>
                <w:rFonts w:ascii="Times New Roman" w:eastAsia="DengXian" w:hAnsi="Times New Roman" w:cs="Times New Roman"/>
                <w:kern w:val="0"/>
                <w:sz w:val="16"/>
                <w:szCs w:val="16"/>
              </w:rPr>
              <w:t>70.8±30.6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6A9A0C" w14:textId="77777777" w:rsidR="00832CAF" w:rsidRPr="00F92920" w:rsidRDefault="00832CAF" w:rsidP="00D54B27">
            <w:pPr>
              <w:widowControl/>
              <w:jc w:val="center"/>
              <w:rPr>
                <w:rFonts w:ascii="Times New Roman" w:eastAsia="DengXian" w:hAnsi="Times New Roman" w:cs="Times New Roman"/>
                <w:kern w:val="0"/>
                <w:sz w:val="16"/>
                <w:szCs w:val="16"/>
              </w:rPr>
            </w:pPr>
            <w:r w:rsidRPr="00F92920">
              <w:rPr>
                <w:rFonts w:ascii="Times New Roman" w:eastAsia="DengXian" w:hAnsi="Times New Roman" w:cs="Times New Roman"/>
                <w:kern w:val="0"/>
                <w:sz w:val="16"/>
                <w:szCs w:val="16"/>
              </w:rPr>
              <w:t>53.0 (65.0, 79.0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A4A38D" w14:textId="77777777" w:rsidR="00832CAF" w:rsidRPr="00F92920" w:rsidRDefault="00832CAF" w:rsidP="00D54B2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F92920">
              <w:rPr>
                <w:rFonts w:ascii="Times New Roman" w:eastAsia="DengXian" w:hAnsi="Times New Roman" w:cs="Times New Roman"/>
                <w:kern w:val="0"/>
                <w:sz w:val="16"/>
                <w:szCs w:val="16"/>
              </w:rPr>
              <w:t>Wilcoxon test</w:t>
            </w: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232AA4" w14:textId="77777777" w:rsidR="00832CAF" w:rsidRPr="00F92920" w:rsidRDefault="00832CAF" w:rsidP="00D54B27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F92920">
              <w:rPr>
                <w:rFonts w:ascii="Times New Roman" w:hAnsi="Times New Roman" w:cs="Times New Roman"/>
                <w:kern w:val="0"/>
                <w:sz w:val="16"/>
                <w:szCs w:val="16"/>
              </w:rPr>
              <w:t>0.21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21B843" w14:textId="638BE4B2" w:rsidR="00832CAF" w:rsidRPr="00F92920" w:rsidRDefault="00832CAF" w:rsidP="00832CAF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eastAsia="DengXian" w:hAnsi="Times New Roman" w:cs="Times New Roman"/>
                <w:sz w:val="16"/>
                <w:szCs w:val="16"/>
              </w:rPr>
            </w:pPr>
            <w:r w:rsidRPr="00F92920">
              <w:rPr>
                <w:rFonts w:ascii="Times New Roman" w:eastAsia="DengXian" w:hAnsi="Times New Roman" w:cs="Times New Roman"/>
                <w:kern w:val="0"/>
                <w:sz w:val="16"/>
                <w:szCs w:val="16"/>
              </w:rPr>
              <w:t>73.4</w:t>
            </w:r>
            <w:r w:rsidRPr="00F92920">
              <w:rPr>
                <w:rFonts w:ascii="Times New Roman" w:eastAsia="DengXian" w:hAnsi="Times New Roman" w:cs="Times New Roman"/>
                <w:sz w:val="16"/>
                <w:szCs w:val="16"/>
              </w:rPr>
              <w:t>±27.7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A6B1D6" w14:textId="77777777" w:rsidR="00832CAF" w:rsidRPr="00F92920" w:rsidRDefault="00832CAF" w:rsidP="00D54B2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F92920">
              <w:rPr>
                <w:rFonts w:ascii="Times New Roman" w:eastAsia="DengXian" w:hAnsi="Times New Roman" w:cs="Times New Roman"/>
                <w:kern w:val="0"/>
                <w:sz w:val="16"/>
                <w:szCs w:val="16"/>
              </w:rPr>
              <w:t>65.5 (56.0, 84.8)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092E14" w14:textId="08D15FD4" w:rsidR="00832CAF" w:rsidRPr="00F92920" w:rsidRDefault="00832CAF" w:rsidP="00832CAF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F92920">
              <w:rPr>
                <w:rFonts w:ascii="Times New Roman" w:eastAsia="DengXian" w:hAnsi="Times New Roman" w:cs="Times New Roman"/>
                <w:kern w:val="0"/>
                <w:sz w:val="16"/>
                <w:szCs w:val="16"/>
              </w:rPr>
              <w:t>74.5±39.9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399C84" w14:textId="77777777" w:rsidR="00832CAF" w:rsidRPr="00F92920" w:rsidRDefault="00832CAF" w:rsidP="00D54B2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F92920">
              <w:rPr>
                <w:rFonts w:ascii="Times New Roman" w:eastAsia="DengXian" w:hAnsi="Times New Roman" w:cs="Times New Roman"/>
                <w:kern w:val="0"/>
                <w:sz w:val="16"/>
                <w:szCs w:val="16"/>
              </w:rPr>
              <w:t>64.0 (52.0, 82.0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365955" w14:textId="77777777" w:rsidR="00832CAF" w:rsidRPr="00F92920" w:rsidRDefault="00832CAF" w:rsidP="00D54B2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F92920">
              <w:rPr>
                <w:rFonts w:ascii="Times New Roman" w:eastAsia="DengXian" w:hAnsi="Times New Roman" w:cs="Times New Roman"/>
                <w:kern w:val="0"/>
                <w:sz w:val="16"/>
                <w:szCs w:val="16"/>
              </w:rPr>
              <w:t>Wilcoxon test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0DE281" w14:textId="77777777" w:rsidR="00832CAF" w:rsidRPr="00F92920" w:rsidRDefault="00832CAF" w:rsidP="00D54B27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F92920">
              <w:rPr>
                <w:rFonts w:ascii="Times New Roman" w:hAnsi="Times New Roman" w:cs="Times New Roman"/>
                <w:kern w:val="0"/>
                <w:sz w:val="16"/>
                <w:szCs w:val="16"/>
              </w:rPr>
              <w:t>0.27</w:t>
            </w:r>
          </w:p>
        </w:tc>
      </w:tr>
      <w:tr w:rsidR="00832CAF" w:rsidRPr="0030069A" w14:paraId="192023BE" w14:textId="77777777" w:rsidTr="00832CAF">
        <w:trPr>
          <w:trHeight w:val="420"/>
        </w:trPr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45BB8B" w14:textId="77777777" w:rsidR="00832CAF" w:rsidRPr="00D303A7" w:rsidRDefault="00832CAF" w:rsidP="0030069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38AB93" w14:textId="77777777" w:rsidR="00832CAF" w:rsidRPr="00D303A7" w:rsidRDefault="00832CAF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1AE558" w14:textId="77777777" w:rsidR="00832CAF" w:rsidRPr="00D303A7" w:rsidRDefault="00832CAF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DD2AA0" w14:textId="77777777" w:rsidR="00832CAF" w:rsidRPr="00D303A7" w:rsidRDefault="00832CAF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B904CE" w14:textId="77777777" w:rsidR="00832CAF" w:rsidRPr="00D303A7" w:rsidRDefault="00832CAF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FA3405" w14:textId="77777777" w:rsidR="00832CAF" w:rsidRPr="00D303A7" w:rsidRDefault="00832CAF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AA6DD9" w14:textId="77777777" w:rsidR="00832CAF" w:rsidRPr="00D303A7" w:rsidRDefault="00832CAF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44E2FF" w14:textId="77777777" w:rsidR="00832CAF" w:rsidRPr="00D303A7" w:rsidRDefault="00832CAF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C4F6DA" w14:textId="77777777" w:rsidR="00832CAF" w:rsidRPr="00D303A7" w:rsidRDefault="00832CAF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3ED51A" w14:textId="77777777" w:rsidR="00832CAF" w:rsidRPr="00D303A7" w:rsidRDefault="00832CAF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81FA00" w14:textId="77777777" w:rsidR="00832CAF" w:rsidRPr="00D303A7" w:rsidRDefault="00832CAF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608447" w14:textId="77777777" w:rsidR="00832CAF" w:rsidRPr="00D303A7" w:rsidRDefault="00832CAF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BF6D0F" w14:textId="77777777" w:rsidR="00832CAF" w:rsidRPr="00D303A7" w:rsidRDefault="00832CAF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C7CD69" w14:textId="77777777" w:rsidR="00832CAF" w:rsidRPr="00D303A7" w:rsidRDefault="00832CAF" w:rsidP="0030069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</w:tr>
      <w:tr w:rsidR="00832CAF" w:rsidRPr="0030069A" w14:paraId="678A1E2C" w14:textId="77777777" w:rsidTr="00832CAF">
        <w:trPr>
          <w:trHeight w:val="420"/>
        </w:trPr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D5F246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Weight*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BC5BCB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1A5808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4.9±1.9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B00A38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4.7 (4.0, 5.5)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84BB9F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4.8±1.2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1E7BDB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5.0 (4.0, 5.5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826A22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Wilcoxon test</w:t>
            </w: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2E7191" w14:textId="1639AF12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&lt;0.01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C7B1FF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4.74±2.2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047A3F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5.0 (4.0</w:t>
            </w: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，</w:t>
            </w: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5.0)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D2B167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4.8±1.0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ECB98C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5.0 (4.0, 5.5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9716E3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Wilcoxon test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55D2F0" w14:textId="10048598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0.06</w:t>
            </w:r>
          </w:p>
        </w:tc>
      </w:tr>
      <w:tr w:rsidR="00832CAF" w:rsidRPr="0030069A" w14:paraId="067AF2BE" w14:textId="77777777" w:rsidTr="00832CAF">
        <w:trPr>
          <w:trHeight w:val="420"/>
        </w:trPr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B467C9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FE4FC6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476340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B7860F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9ED84C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DCB633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468D27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A20E12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02C0F3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B10025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5F6B6C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A90239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C72571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F426A2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</w:tr>
      <w:tr w:rsidR="00832CAF" w:rsidRPr="0030069A" w14:paraId="4B5A9946" w14:textId="77777777" w:rsidTr="00832CAF">
        <w:trPr>
          <w:trHeight w:val="420"/>
        </w:trPr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BF06FD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ALB*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7BF8F0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0A1802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40.4±24.2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47D248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38.8 (36.4, 41.2)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5AC78F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51.4±97.6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A683A8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38.9 (36.7, 41.3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157B2D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Wilcoxon test</w:t>
            </w: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23618F" w14:textId="67319CE6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0.57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62A097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38.4±4.2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B77B13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38.6 (35.4, 40.6)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F966EA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52.0±95.6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EDDEC6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39.2 (37.0, 41.4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881B83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Wilcoxon test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94324E" w14:textId="26651C89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0.09</w:t>
            </w:r>
          </w:p>
        </w:tc>
      </w:tr>
      <w:tr w:rsidR="00832CAF" w:rsidRPr="0030069A" w14:paraId="226C4CE7" w14:textId="77777777" w:rsidTr="00832CAF">
        <w:trPr>
          <w:trHeight w:val="420"/>
        </w:trPr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B70272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E5BE76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C86FD6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773CB6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60CF08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F35999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C10772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47511E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FFC848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B370F0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00678E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91672F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30638A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67B3E0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</w:tr>
      <w:tr w:rsidR="00832CAF" w:rsidRPr="0030069A" w14:paraId="3004BE67" w14:textId="77777777" w:rsidTr="00832CAF">
        <w:trPr>
          <w:trHeight w:val="420"/>
        </w:trPr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CEFA0F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ALP*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5BD782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6769B3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694.2±357.3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4EB8D8" w14:textId="661B3E0E" w:rsidR="00A514C9" w:rsidRPr="00D303A7" w:rsidRDefault="00A514C9" w:rsidP="00832CAF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607.0 (464.0</w:t>
            </w:r>
            <w:r w:rsidR="00832CAF"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 xml:space="preserve">, </w:t>
            </w: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842.0)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15EE84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589.2±239.5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6C12B3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565.5 (446.0, 698.0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163838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Wilcoxon test</w:t>
            </w: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7771FF" w14:textId="6536CD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&lt;0.01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5CF936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650.4±277.6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D16196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591.5 (461.8, 807.5)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999095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594.9±236.0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4C7CD8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573.0 (439.0, 732.0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5E46B5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Wilcoxon test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CB583B" w14:textId="27D16038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0.19</w:t>
            </w:r>
          </w:p>
        </w:tc>
      </w:tr>
      <w:tr w:rsidR="00832CAF" w:rsidRPr="0030069A" w14:paraId="59DD62CC" w14:textId="77777777" w:rsidTr="00832CAF">
        <w:trPr>
          <w:trHeight w:val="420"/>
        </w:trPr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094FA2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40C801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459325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2AE8E7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35C66D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0A1BA3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D32677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776C96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8D89AA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E70A10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79D057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3A9337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2E7741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A1BD05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</w:tr>
      <w:tr w:rsidR="00832CAF" w:rsidRPr="0030069A" w14:paraId="65D6C228" w14:textId="77777777" w:rsidTr="00832CAF">
        <w:trPr>
          <w:trHeight w:val="420"/>
        </w:trPr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24213A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AST*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1B5DE1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ED2FDE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78.6±129.0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523B28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41.0 (95.0, 229.0)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B42966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70.9±122.1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A50CE9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46.0 (96.8, 206.2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ED4534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Wilcoxon test</w:t>
            </w: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84876C" w14:textId="494389A3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0.73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4C2887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93.7±157.8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BBAB46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45.5 (102.0, 255.5)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A642F0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77.0±142.0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62FF54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38.0 (97.0, 217.0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EA0304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Wilcoxon test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82B7EC" w14:textId="6198390C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0.50</w:t>
            </w:r>
          </w:p>
        </w:tc>
      </w:tr>
      <w:tr w:rsidR="00832CAF" w:rsidRPr="0030069A" w14:paraId="0555B181" w14:textId="77777777" w:rsidTr="00832CAF">
        <w:trPr>
          <w:trHeight w:val="420"/>
        </w:trPr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E3682C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20528E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0BBAB9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071A54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8A0CFD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212524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9AD11D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5502E8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5D28B1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EEE0CC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32CB6D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B2DBDB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A9306F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B3DDED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</w:tr>
      <w:tr w:rsidR="00832CAF" w:rsidRPr="0030069A" w14:paraId="4A590326" w14:textId="77777777" w:rsidTr="00832CAF">
        <w:trPr>
          <w:trHeight w:val="420"/>
        </w:trPr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8764A0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lastRenderedPageBreak/>
              <w:t>DBIL*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2C21E5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1D2AE2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03.7±37.7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02C7A9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00.3 (78.3, 125.7)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B29AFF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14.3±51.1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F12B8A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09.5 (88.4, 125.7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200D32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Wilcoxon test</w:t>
            </w: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A71C9F" w14:textId="44AFB29C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&lt;0.01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01B124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08.0±46.9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F58075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96.0 (75.0, 135.2)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4DC755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09.6±34.1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E4DA44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03.9 (87.6, 125.9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961E58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Wilcoxon test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170649" w14:textId="26FD624B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0.14</w:t>
            </w:r>
          </w:p>
        </w:tc>
      </w:tr>
      <w:tr w:rsidR="00832CAF" w:rsidRPr="0030069A" w14:paraId="1C4D187A" w14:textId="77777777" w:rsidTr="00832CAF">
        <w:trPr>
          <w:trHeight w:val="420"/>
        </w:trPr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DAA08B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4DE93D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F97C7D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298B25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CBEC12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2C6262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C6F630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DF45D6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86F7A2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D6FA56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4E9215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46E520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D0F0FE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B9F731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</w:tr>
      <w:tr w:rsidR="00832CAF" w:rsidRPr="0030069A" w14:paraId="4CDF3D7E" w14:textId="77777777" w:rsidTr="00832CAF">
        <w:trPr>
          <w:trHeight w:val="420"/>
        </w:trPr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B0B598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GGT*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3367AE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1D416C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316.9±383.7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63A374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81.0 (101.0, 352.0)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825D19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 xml:space="preserve">760.6±601.1 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3A7E9E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581.5 (296.0, 1092.0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185B07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Wilcoxon test</w:t>
            </w: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68D709" w14:textId="48CB672A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&lt;0.01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0E56A7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251.1±220.1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1F0B2D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91.0 (112.0, 300.2)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FC9444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700.5±541.3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D0C327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538.0 (269.0, 980.0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DB8FD3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Wilcoxon test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2977A1" w14:textId="1DA58E81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&lt;0.01</w:t>
            </w:r>
          </w:p>
        </w:tc>
      </w:tr>
      <w:tr w:rsidR="00832CAF" w:rsidRPr="0030069A" w14:paraId="13592D98" w14:textId="77777777" w:rsidTr="00832CAF">
        <w:trPr>
          <w:trHeight w:val="420"/>
        </w:trPr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46FB18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1B85E8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ED0C59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FF577F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CC8092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6D4E4A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6119EB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2C0638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F74E84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8BCBF6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1C6413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380BB9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26A00F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D73000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</w:tr>
      <w:tr w:rsidR="00832CAF" w:rsidRPr="0030069A" w14:paraId="60430E56" w14:textId="77777777" w:rsidTr="00832CAF">
        <w:trPr>
          <w:trHeight w:val="420"/>
        </w:trPr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36DF88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GLB*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2A50E7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6E885C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5.7±4.8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71EE1D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4.9 (12.5, 17.5)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C8AD53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5.7±4.1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ADF404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5.0 (13.0, 17.6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76ED09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Wilcoxon test</w:t>
            </w: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7049DA" w14:textId="70CB33EA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0.40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CE07B6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5.2±3.8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0AB0F4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4.9 (12.4, 17.0)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334055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6.0±3.8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37BF7D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5.4 (13.4, 18.0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BA0A9B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Wilcoxon test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35C13D" w14:textId="5ADCC263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0.07</w:t>
            </w:r>
          </w:p>
        </w:tc>
      </w:tr>
      <w:tr w:rsidR="00832CAF" w:rsidRPr="0030069A" w14:paraId="404A26BD" w14:textId="77777777" w:rsidTr="00832CAF">
        <w:trPr>
          <w:trHeight w:val="420"/>
        </w:trPr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89D688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F7D85A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33D055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CC2C57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CDC8D1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9DD124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6D3C66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B30B97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D08755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E49BCD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39CBBC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49B0FC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17642D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6AE7C5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</w:tr>
      <w:tr w:rsidR="00832CAF" w:rsidRPr="0030069A" w14:paraId="55DEBA8D" w14:textId="77777777" w:rsidTr="00832CAF">
        <w:trPr>
          <w:trHeight w:val="420"/>
        </w:trPr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BD0702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TBA*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C2DC93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94CF31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39.6±64.5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DD51D5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31.3 (99.9, 171.4)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9939B6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37.9±59.5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47D32A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28.4 (99.9, 164.1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7C8FC7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Wilcoxon test</w:t>
            </w: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A4B4DC" w14:textId="3E9386AD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0.73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BB55E8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39.5±136.3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DB7408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19.6 (90.5, 150.5)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FF2D13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38.6±84.3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710765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24.8 (98.9, 157.8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359133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Wilcoxon test</w:t>
            </w: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100D64" w14:textId="55C674E9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0.18</w:t>
            </w:r>
          </w:p>
        </w:tc>
      </w:tr>
      <w:tr w:rsidR="00832CAF" w:rsidRPr="0030069A" w14:paraId="71A14079" w14:textId="77777777" w:rsidTr="00832CAF">
        <w:trPr>
          <w:trHeight w:val="420"/>
        </w:trPr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A78B90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A1F313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F6D8A0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E138DB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4F1561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F412AF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7DCBB8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FD2D54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C0E767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7A25DE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0BB27B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CAE3D7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9369B3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4AD384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</w:tr>
      <w:tr w:rsidR="00832CAF" w:rsidRPr="0030069A" w14:paraId="75A67190" w14:textId="77777777" w:rsidTr="00832CAF">
        <w:trPr>
          <w:trHeight w:val="420"/>
        </w:trPr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23353C6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TBIL*</w:t>
            </w:r>
          </w:p>
        </w:tc>
        <w:tc>
          <w:tcPr>
            <w:tcW w:w="39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621A97A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35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46F58EE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57.3±55.6</w:t>
            </w:r>
          </w:p>
        </w:tc>
        <w:tc>
          <w:tcPr>
            <w:tcW w:w="35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EB3715C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51.7 (118.0, 190.5)</w:t>
            </w:r>
          </w:p>
        </w:tc>
        <w:tc>
          <w:tcPr>
            <w:tcW w:w="30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510BA87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64.8±49.5</w:t>
            </w:r>
          </w:p>
        </w:tc>
        <w:tc>
          <w:tcPr>
            <w:tcW w:w="50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DD09A4C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57.6 (131.5, 187.2)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6BC1381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Wilcoxon test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844F0B0" w14:textId="3CA27FA0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0.08</w:t>
            </w:r>
          </w:p>
        </w:tc>
        <w:tc>
          <w:tcPr>
            <w:tcW w:w="44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7D26BF4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61.7±69.7</w:t>
            </w:r>
          </w:p>
        </w:tc>
        <w:tc>
          <w:tcPr>
            <w:tcW w:w="28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E842536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41.4 (114.7, 201.5)</w:t>
            </w:r>
          </w:p>
        </w:tc>
        <w:tc>
          <w:tcPr>
            <w:tcW w:w="44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E9483F3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62.3±46.9</w:t>
            </w:r>
          </w:p>
        </w:tc>
        <w:tc>
          <w:tcPr>
            <w:tcW w:w="28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296DA85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155.4 (132.3, 185.5)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049E09B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Wilcoxon test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D3A6E4D" w14:textId="77777777" w:rsidR="00A514C9" w:rsidRPr="00D303A7" w:rsidRDefault="00A514C9" w:rsidP="00A514C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D303A7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0.12</w:t>
            </w:r>
          </w:p>
        </w:tc>
      </w:tr>
    </w:tbl>
    <w:p w14:paraId="5E86FAF7" w14:textId="084062C1" w:rsidR="00A514C9" w:rsidRPr="00A514C9" w:rsidRDefault="00A514C9" w:rsidP="00C30290">
      <w:pPr>
        <w:pStyle w:val="NormalWeb"/>
      </w:pPr>
      <w:r w:rsidRPr="00F003B0">
        <w:rPr>
          <w:rFonts w:ascii="TimesNewRomanPSMT" w:hAnsi="TimesNewRomanPSMT"/>
          <w:sz w:val="20"/>
          <w:szCs w:val="20"/>
          <w:shd w:val="clear" w:color="auto" w:fill="F9F9FC"/>
        </w:rPr>
        <w:t xml:space="preserve">* Data are presented as mean </w:t>
      </w:r>
      <w:r w:rsidRPr="00F003B0">
        <w:rPr>
          <w:rFonts w:ascii="TimesNewRomanPSMT" w:hAnsi="TimesNewRomanPSMT"/>
          <w:sz w:val="20"/>
          <w:szCs w:val="20"/>
        </w:rPr>
        <w:t>± SD and median (Q1, Q3). Other data are present as frequency with percentag</w:t>
      </w:r>
      <w:r w:rsidR="00C30290">
        <w:rPr>
          <w:rFonts w:ascii="TimesNewRomanPSMT" w:hAnsi="TimesNewRomanPSMT"/>
          <w:sz w:val="20"/>
          <w:szCs w:val="20"/>
        </w:rPr>
        <w:t>e</w:t>
      </w:r>
      <w:bookmarkStart w:id="0" w:name="_GoBack"/>
      <w:bookmarkEnd w:id="0"/>
    </w:p>
    <w:sectPr w:rsidR="00A514C9" w:rsidRPr="00A514C9" w:rsidSect="0030069A">
      <w:pgSz w:w="16838" w:h="11906" w:orient="landscape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CE19F39" w14:textId="77777777" w:rsidR="002751FA" w:rsidRDefault="002751FA" w:rsidP="00A514C9">
      <w:r>
        <w:separator/>
      </w:r>
    </w:p>
  </w:endnote>
  <w:endnote w:type="continuationSeparator" w:id="0">
    <w:p w14:paraId="0EBB1DDF" w14:textId="77777777" w:rsidR="002751FA" w:rsidRDefault="002751FA" w:rsidP="00A514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DengXian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95DB137" w14:textId="77777777" w:rsidR="002751FA" w:rsidRDefault="002751FA" w:rsidP="00A514C9">
      <w:r>
        <w:separator/>
      </w:r>
    </w:p>
  </w:footnote>
  <w:footnote w:type="continuationSeparator" w:id="0">
    <w:p w14:paraId="575A4B06" w14:textId="77777777" w:rsidR="002751FA" w:rsidRDefault="002751FA" w:rsidP="00A514C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doNotDisplayPageBoundaries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sDAzMzI2NTYwNzJW0lEKTi0uzszPAykwrAUADfZkBywAAAA="/>
  </w:docVars>
  <w:rsids>
    <w:rsidRoot w:val="0030069A"/>
    <w:rsid w:val="00181341"/>
    <w:rsid w:val="002243A7"/>
    <w:rsid w:val="002751FA"/>
    <w:rsid w:val="0030069A"/>
    <w:rsid w:val="00353F2A"/>
    <w:rsid w:val="00363DD9"/>
    <w:rsid w:val="003F2B8C"/>
    <w:rsid w:val="00640F4F"/>
    <w:rsid w:val="00664B07"/>
    <w:rsid w:val="00832CAF"/>
    <w:rsid w:val="008375DF"/>
    <w:rsid w:val="008814F7"/>
    <w:rsid w:val="008A5758"/>
    <w:rsid w:val="008C45E3"/>
    <w:rsid w:val="00914D58"/>
    <w:rsid w:val="009175DE"/>
    <w:rsid w:val="00921AAE"/>
    <w:rsid w:val="00A10105"/>
    <w:rsid w:val="00A514C9"/>
    <w:rsid w:val="00AD6E10"/>
    <w:rsid w:val="00BF06E4"/>
    <w:rsid w:val="00C30290"/>
    <w:rsid w:val="00D303A7"/>
    <w:rsid w:val="00EE6448"/>
    <w:rsid w:val="00F339CE"/>
    <w:rsid w:val="00F92920"/>
    <w:rsid w:val="00F97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B95FFA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14C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514C9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514C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514C9"/>
    <w:rPr>
      <w:sz w:val="18"/>
      <w:szCs w:val="18"/>
    </w:rPr>
  </w:style>
  <w:style w:type="paragraph" w:styleId="NormalWeb">
    <w:name w:val="Normal (Web)"/>
    <w:basedOn w:val="Normal"/>
    <w:uiPriority w:val="99"/>
    <w:unhideWhenUsed/>
    <w:rsid w:val="00A514C9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32CA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SimSun" w:eastAsia="SimSun" w:hAnsi="SimSun" w:cs="SimSun"/>
      <w:kern w:val="0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32CAF"/>
    <w:rPr>
      <w:rFonts w:ascii="SimSun" w:eastAsia="SimSun" w:hAnsi="SimSun" w:cs="SimSun"/>
      <w:kern w:val="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14C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514C9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514C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514C9"/>
    <w:rPr>
      <w:sz w:val="18"/>
      <w:szCs w:val="18"/>
    </w:rPr>
  </w:style>
  <w:style w:type="paragraph" w:styleId="NormalWeb">
    <w:name w:val="Normal (Web)"/>
    <w:basedOn w:val="Normal"/>
    <w:uiPriority w:val="99"/>
    <w:unhideWhenUsed/>
    <w:rsid w:val="00A514C9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32CA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SimSun" w:eastAsia="SimSun" w:hAnsi="SimSun" w:cs="SimSun"/>
      <w:kern w:val="0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32CAF"/>
    <w:rPr>
      <w:rFonts w:ascii="SimSun" w:eastAsia="SimSun" w:hAnsi="SimSun" w:cs="SimSu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6598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77</Words>
  <Characters>2720</Characters>
  <Application>Microsoft Office Word</Application>
  <DocSecurity>4</DocSecurity>
  <Lines>22</Lines>
  <Paragraphs>6</Paragraphs>
  <ScaleCrop>false</ScaleCrop>
  <Company>Amazon.com</Company>
  <LinksUpToDate>false</LinksUpToDate>
  <CharactersWithSpaces>31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n Yuqi</dc:creator>
  <cp:lastModifiedBy>MahalingamK</cp:lastModifiedBy>
  <cp:revision>2</cp:revision>
  <dcterms:created xsi:type="dcterms:W3CDTF">2021-05-11T15:05:00Z</dcterms:created>
  <dcterms:modified xsi:type="dcterms:W3CDTF">2021-05-11T15:05:00Z</dcterms:modified>
</cp:coreProperties>
</file>